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017A3" w:rsidRDefault="00574747" w:rsidP="00A40539">
      <w:pPr>
        <w:pStyle w:val="Heading1"/>
        <w:rPr>
          <w:u w:val="single"/>
        </w:rPr>
      </w:pPr>
      <w:r w:rsidRPr="00574747">
        <w:rPr>
          <w:rStyle w:val="SubtleEmphasis"/>
          <w:i w:val="0"/>
          <w:iCs w:val="0"/>
          <w:color w:val="auto"/>
        </w:rPr>
        <w:t>Wa</w:t>
      </w:r>
      <w:r>
        <w:rPr>
          <w:rStyle w:val="SubtleEmphasis"/>
          <w:i w:val="0"/>
          <w:iCs w:val="0"/>
          <w:color w:val="auto"/>
        </w:rPr>
        <w:t>rrior (</w:t>
      </w:r>
      <w:r w:rsidRPr="00A40539">
        <w:t>AWarrior</w:t>
      </w:r>
      <w:r>
        <w:rPr>
          <w:rStyle w:val="SubtleEmphasis"/>
          <w:i w:val="0"/>
          <w:iCs w:val="0"/>
          <w:color w:val="auto"/>
        </w:rPr>
        <w:t>)</w:t>
      </w:r>
    </w:p>
    <w:p w:rsidR="00574747" w:rsidRDefault="00574747" w:rsidP="00684CCA">
      <w:pPr>
        <w:pStyle w:val="Heading2M"/>
        <w:rPr>
          <w:rStyle w:val="SubtleEmphasis"/>
          <w:b w:val="0"/>
          <w:bCs w:val="0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 xml:space="preserve">Post-conditions of </w:t>
      </w:r>
      <w:r w:rsidRPr="00574747">
        <w:rPr>
          <w:rStyle w:val="SubtleEmphasis"/>
          <w:i w:val="0"/>
          <w:iCs w:val="0"/>
          <w:color w:val="auto"/>
        </w:rPr>
        <w:t>Move</w:t>
      </w:r>
    </w:p>
    <w:p w:rsidR="009017A3" w:rsidRPr="009017A3" w:rsidRDefault="009017A3" w:rsidP="00831449">
      <w:pPr>
        <w:pStyle w:val="MyParagraph"/>
        <w:rPr>
          <w:rStyle w:val="SubtleEmphasis"/>
          <w:b/>
          <w:bCs/>
          <w:i w:val="0"/>
          <w:iCs w:val="0"/>
          <w:color w:val="auto"/>
          <w:u w:val="single"/>
        </w:rPr>
      </w:pPr>
      <w:r>
        <w:t>A method that accepts an argument for a direction to move. The method should change Position attribute of the Warrior. If the Warrior is at Position (0,0), a move to direction SOUTH_EAST will change the Position to (1,1).</w:t>
      </w:r>
    </w:p>
    <w:p w:rsidR="00CC7EEE" w:rsidRPr="00CC7EEE" w:rsidRDefault="00CC7EEE" w:rsidP="001D2E43">
      <w:pPr>
        <w:pStyle w:val="SourceCode"/>
      </w:pPr>
      <w:r w:rsidRPr="00CC7EEE">
        <w:t>sut</w:t>
      </w:r>
      <w:r w:rsidRPr="00CC7EEE">
        <w:rPr>
          <w:b/>
          <w:bCs/>
          <w:color w:val="000080"/>
        </w:rPr>
        <w:t>.</w:t>
      </w:r>
      <w:r w:rsidRPr="00CC7EEE">
        <w:t>Position</w:t>
      </w:r>
      <w:r w:rsidRPr="00CC7EEE">
        <w:rPr>
          <w:b/>
          <w:bCs/>
          <w:color w:val="000080"/>
        </w:rPr>
        <w:t>.</w:t>
      </w:r>
      <w:r w:rsidRPr="00CC7EEE">
        <w:t xml:space="preserve">X </w:t>
      </w:r>
      <w:r w:rsidRPr="00CC7EEE">
        <w:rPr>
          <w:b/>
          <w:bCs/>
          <w:color w:val="000080"/>
        </w:rPr>
        <w:t>==</w:t>
      </w:r>
      <w:r w:rsidRPr="00CC7EEE">
        <w:t xml:space="preserve"> sut</w:t>
      </w:r>
      <w:r w:rsidRPr="00CC7EEE">
        <w:rPr>
          <w:b/>
          <w:bCs/>
          <w:color w:val="000080"/>
        </w:rPr>
        <w:t>.</w:t>
      </w:r>
      <w:r w:rsidRPr="00CC7EEE">
        <w:t>Position</w:t>
      </w:r>
      <w:r w:rsidRPr="00CC7EEE">
        <w:rPr>
          <w:b/>
          <w:bCs/>
          <w:color w:val="000080"/>
        </w:rPr>
        <w:t>.</w:t>
      </w:r>
      <w:r w:rsidRPr="00CC7EEE">
        <w:t xml:space="preserve">X@Pre </w:t>
      </w:r>
      <w:r w:rsidRPr="00CC7EEE">
        <w:rPr>
          <w:b/>
          <w:bCs/>
          <w:color w:val="000080"/>
        </w:rPr>
        <w:t>+</w:t>
      </w:r>
      <w:r w:rsidRPr="00CC7EEE">
        <w:t xml:space="preserve"> </w:t>
      </w:r>
      <w:r w:rsidRPr="00CC7EEE">
        <w:rPr>
          <w:color w:val="FF8000"/>
        </w:rPr>
        <w:t>1</w:t>
      </w:r>
    </w:p>
    <w:p w:rsidR="00CC7EEE" w:rsidRDefault="00CC7EEE" w:rsidP="001D2E43">
      <w:pPr>
        <w:pStyle w:val="SourceCode"/>
        <w:rPr>
          <w:color w:val="FF8000"/>
        </w:rPr>
      </w:pPr>
      <w:r w:rsidRPr="00CC7EEE">
        <w:t>sut</w:t>
      </w:r>
      <w:r w:rsidRPr="00CC7EEE">
        <w:rPr>
          <w:b/>
          <w:bCs/>
          <w:color w:val="000080"/>
        </w:rPr>
        <w:t>.</w:t>
      </w:r>
      <w:r w:rsidRPr="00CC7EEE">
        <w:t>Position</w:t>
      </w:r>
      <w:r w:rsidRPr="00CC7EEE">
        <w:rPr>
          <w:b/>
          <w:bCs/>
          <w:color w:val="000080"/>
        </w:rPr>
        <w:t>.</w:t>
      </w:r>
      <w:r w:rsidRPr="00CC7EEE">
        <w:t xml:space="preserve">Y </w:t>
      </w:r>
      <w:r w:rsidRPr="00CC7EEE">
        <w:rPr>
          <w:b/>
          <w:bCs/>
          <w:color w:val="000080"/>
        </w:rPr>
        <w:t>==</w:t>
      </w:r>
      <w:r w:rsidRPr="00CC7EEE">
        <w:t xml:space="preserve"> sut</w:t>
      </w:r>
      <w:r w:rsidRPr="00CC7EEE">
        <w:rPr>
          <w:b/>
          <w:bCs/>
          <w:color w:val="000080"/>
        </w:rPr>
        <w:t>.</w:t>
      </w:r>
      <w:r w:rsidRPr="00CC7EEE">
        <w:t>Position</w:t>
      </w:r>
      <w:r w:rsidRPr="00CC7EEE">
        <w:rPr>
          <w:b/>
          <w:bCs/>
          <w:color w:val="000080"/>
        </w:rPr>
        <w:t>.</w:t>
      </w:r>
      <w:r w:rsidRPr="00CC7EEE">
        <w:t xml:space="preserve">Y@Pre </w:t>
      </w:r>
      <w:r w:rsidRPr="00CC7EEE">
        <w:rPr>
          <w:b/>
          <w:bCs/>
          <w:color w:val="000080"/>
        </w:rPr>
        <w:t>+</w:t>
      </w:r>
      <w:r w:rsidRPr="00CC7EEE">
        <w:t xml:space="preserve"> </w:t>
      </w:r>
      <w:r w:rsidRPr="00CC7EEE">
        <w:rPr>
          <w:color w:val="FF8000"/>
        </w:rPr>
        <w:t>1</w:t>
      </w:r>
    </w:p>
    <w:p w:rsidR="00F420C0" w:rsidRPr="00F90521" w:rsidRDefault="00736D12" w:rsidP="00831449">
      <w:pPr>
        <w:pStyle w:val="MyParagraph"/>
        <w:rPr>
          <w:rFonts w:eastAsia="Times New Roman" w:cs="Times New Roman"/>
          <w:sz w:val="24"/>
          <w:szCs w:val="24"/>
          <w:lang w:bidi="ne-NP"/>
        </w:rPr>
      </w:pPr>
      <w:r>
        <w:rPr>
          <w:lang w:bidi="ne-NP"/>
        </w:rPr>
        <w:t>Should throw an InvalidOperationException</w:t>
      </w:r>
      <w:r w:rsidR="00C02225">
        <w:rPr>
          <w:lang w:bidi="ne-NP"/>
        </w:rPr>
        <w:t>,</w:t>
      </w:r>
      <w:r>
        <w:rPr>
          <w:lang w:bidi="ne-NP"/>
        </w:rPr>
        <w:t xml:space="preserve"> if </w:t>
      </w:r>
      <w:r w:rsidR="001C1AAC">
        <w:rPr>
          <w:lang w:bidi="ne-NP"/>
        </w:rPr>
        <w:t xml:space="preserve">a </w:t>
      </w:r>
      <w:r>
        <w:rPr>
          <w:lang w:bidi="ne-NP"/>
        </w:rPr>
        <w:t xml:space="preserve">Warrior tries to move outside the </w:t>
      </w:r>
      <w:r w:rsidR="00480269">
        <w:rPr>
          <w:lang w:bidi="ne-NP"/>
        </w:rPr>
        <w:t xml:space="preserve">Board </w:t>
      </w:r>
      <w:r>
        <w:rPr>
          <w:lang w:bidi="ne-NP"/>
        </w:rPr>
        <w:t>boundary.</w:t>
      </w:r>
    </w:p>
    <w:p w:rsidR="001C1AAC" w:rsidRPr="001C1AAC" w:rsidRDefault="001C1AAC" w:rsidP="0002302D">
      <w:pPr>
        <w:pStyle w:val="SourceCode"/>
      </w:pPr>
      <w:r w:rsidRPr="001C1AAC">
        <w:t>sut</w:t>
      </w:r>
      <w:r w:rsidRPr="001C1AAC">
        <w:rPr>
          <w:b/>
          <w:bCs/>
          <w:color w:val="000080"/>
        </w:rPr>
        <w:t>.</w:t>
      </w:r>
      <w:r w:rsidRPr="001C1AAC">
        <w:t xml:space="preserve">Position </w:t>
      </w:r>
      <w:r w:rsidRPr="001C1AAC">
        <w:rPr>
          <w:b/>
          <w:bCs/>
          <w:color w:val="000080"/>
        </w:rPr>
        <w:t>=</w:t>
      </w:r>
      <w:r w:rsidRPr="001C1AAC">
        <w:t xml:space="preserve"> </w:t>
      </w:r>
      <w:r w:rsidRPr="001C1AAC">
        <w:rPr>
          <w:b/>
          <w:bCs/>
          <w:color w:val="0000FF"/>
        </w:rPr>
        <w:t>new</w:t>
      </w:r>
      <w:r w:rsidRPr="001C1AAC">
        <w:t xml:space="preserve"> Position </w:t>
      </w:r>
      <w:r w:rsidRPr="001C1AAC">
        <w:rPr>
          <w:b/>
          <w:bCs/>
          <w:color w:val="000080"/>
        </w:rPr>
        <w:t>{</w:t>
      </w:r>
      <w:r w:rsidRPr="001C1AAC">
        <w:t xml:space="preserve"> X </w:t>
      </w:r>
      <w:r w:rsidRPr="001C1AAC">
        <w:rPr>
          <w:b/>
          <w:bCs/>
          <w:color w:val="000080"/>
        </w:rPr>
        <w:t>=</w:t>
      </w:r>
      <w:r w:rsidRPr="001C1AAC">
        <w:t xml:space="preserve"> </w:t>
      </w:r>
      <w:r w:rsidRPr="001C1AAC">
        <w:rPr>
          <w:color w:val="FF8000"/>
        </w:rPr>
        <w:t>0</w:t>
      </w:r>
      <w:r w:rsidRPr="001C1AAC">
        <w:rPr>
          <w:b/>
          <w:bCs/>
          <w:color w:val="000080"/>
        </w:rPr>
        <w:t>,</w:t>
      </w:r>
      <w:r w:rsidRPr="001C1AAC">
        <w:t xml:space="preserve"> Y </w:t>
      </w:r>
      <w:r w:rsidRPr="001C1AAC">
        <w:rPr>
          <w:b/>
          <w:bCs/>
          <w:color w:val="000080"/>
        </w:rPr>
        <w:t>=</w:t>
      </w:r>
      <w:r w:rsidRPr="001C1AAC">
        <w:t xml:space="preserve"> </w:t>
      </w:r>
      <w:r w:rsidRPr="001C1AAC">
        <w:rPr>
          <w:color w:val="FF8000"/>
        </w:rPr>
        <w:t>0</w:t>
      </w:r>
      <w:r w:rsidRPr="001C1AAC">
        <w:t xml:space="preserve"> </w:t>
      </w:r>
      <w:r w:rsidRPr="001C1AAC">
        <w:rPr>
          <w:b/>
          <w:bCs/>
          <w:color w:val="000080"/>
        </w:rPr>
        <w:t>};</w:t>
      </w:r>
    </w:p>
    <w:p w:rsidR="001C1AAC" w:rsidRDefault="001C1AAC" w:rsidP="0002302D">
      <w:pPr>
        <w:pStyle w:val="SourceCode"/>
        <w:rPr>
          <w:rFonts w:cs="Times New Roman"/>
          <w:sz w:val="24"/>
          <w:szCs w:val="24"/>
        </w:rPr>
      </w:pPr>
      <w:r w:rsidRPr="001C1AAC">
        <w:t>Assert</w:t>
      </w:r>
      <w:r w:rsidRPr="001C1AAC">
        <w:rPr>
          <w:b/>
          <w:bCs/>
          <w:color w:val="000080"/>
        </w:rPr>
        <w:t>.</w:t>
      </w:r>
      <w:r w:rsidRPr="001C1AAC">
        <w:t>That</w:t>
      </w:r>
      <w:r w:rsidRPr="001C1AAC">
        <w:rPr>
          <w:b/>
          <w:bCs/>
          <w:color w:val="000080"/>
        </w:rPr>
        <w:t>(()</w:t>
      </w:r>
      <w:r w:rsidRPr="001C1AAC">
        <w:t xml:space="preserve"> </w:t>
      </w:r>
      <w:r w:rsidRPr="001C1AAC">
        <w:rPr>
          <w:b/>
          <w:bCs/>
          <w:color w:val="000080"/>
        </w:rPr>
        <w:t>=&gt;</w:t>
      </w:r>
      <w:r w:rsidRPr="001C1AAC">
        <w:t xml:space="preserve"> sut</w:t>
      </w:r>
      <w:r w:rsidRPr="001C1AAC">
        <w:rPr>
          <w:b/>
          <w:bCs/>
          <w:color w:val="000080"/>
        </w:rPr>
        <w:t>.</w:t>
      </w:r>
      <w:r w:rsidRPr="001C1AAC">
        <w:t>Move</w:t>
      </w:r>
      <w:r w:rsidRPr="001C1AAC">
        <w:rPr>
          <w:b/>
          <w:bCs/>
          <w:color w:val="000080"/>
        </w:rPr>
        <w:t>(</w:t>
      </w:r>
      <w:r w:rsidRPr="001C1AAC">
        <w:t>Direction</w:t>
      </w:r>
      <w:r w:rsidRPr="001C1AAC">
        <w:rPr>
          <w:b/>
          <w:bCs/>
          <w:color w:val="000080"/>
        </w:rPr>
        <w:t>.</w:t>
      </w:r>
      <w:r w:rsidRPr="001C1AAC">
        <w:t>WEST</w:t>
      </w:r>
      <w:r w:rsidRPr="001C1AAC">
        <w:rPr>
          <w:b/>
          <w:bCs/>
          <w:color w:val="000080"/>
        </w:rPr>
        <w:t>),</w:t>
      </w:r>
      <w:r w:rsidRPr="001C1AAC">
        <w:t xml:space="preserve"> Throws</w:t>
      </w:r>
      <w:r w:rsidRPr="001C1AAC">
        <w:rPr>
          <w:b/>
          <w:bCs/>
          <w:color w:val="000080"/>
        </w:rPr>
        <w:t>.</w:t>
      </w:r>
      <w:r w:rsidRPr="001C1AAC">
        <w:t>TypeOf</w:t>
      </w:r>
      <w:r w:rsidRPr="001C1AAC">
        <w:rPr>
          <w:b/>
          <w:bCs/>
          <w:color w:val="000080"/>
        </w:rPr>
        <w:t>&lt;</w:t>
      </w:r>
      <w:r w:rsidRPr="001C1AAC">
        <w:t>InvalidOperationException</w:t>
      </w:r>
      <w:r w:rsidRPr="001C1AAC">
        <w:rPr>
          <w:b/>
          <w:bCs/>
          <w:color w:val="000080"/>
        </w:rPr>
        <w:t>&gt;());</w:t>
      </w:r>
    </w:p>
    <w:p w:rsidR="00322FBF" w:rsidRDefault="00322FBF" w:rsidP="00684CCA">
      <w:pPr>
        <w:pStyle w:val="Heading2M"/>
        <w:rPr>
          <w:rStyle w:val="SubtleEmphasis"/>
          <w:i w:val="0"/>
          <w:iCs w:val="0"/>
          <w:color w:val="auto"/>
          <w:lang w:bidi="ne-NP"/>
        </w:rPr>
      </w:pPr>
      <w:r w:rsidRPr="00322FBF">
        <w:rPr>
          <w:rStyle w:val="SubtleEmphasis"/>
          <w:i w:val="0"/>
          <w:iCs w:val="0"/>
          <w:color w:val="auto"/>
        </w:rPr>
        <w:t>Post-conditions of addWeapon</w:t>
      </w:r>
    </w:p>
    <w:p w:rsidR="00AB5738" w:rsidRPr="00B112AC" w:rsidRDefault="00AB5738" w:rsidP="00831449">
      <w:pPr>
        <w:pStyle w:val="MyParagraph"/>
        <w:rPr>
          <w:rStyle w:val="SubtleEmphasis"/>
          <w:i w:val="0"/>
          <w:iCs w:val="0"/>
          <w:color w:val="auto"/>
          <w:lang w:bidi="ne-NP"/>
        </w:rPr>
      </w:pPr>
      <w:r w:rsidRPr="00B112AC">
        <w:rPr>
          <w:rStyle w:val="SubtleEmphasis"/>
          <w:i w:val="0"/>
          <w:iCs w:val="0"/>
          <w:color w:val="auto"/>
          <w:lang w:bidi="ne-NP"/>
        </w:rPr>
        <w:t xml:space="preserve">A method that accepts an argument for a Weapon. The method should change the boolean </w:t>
      </w:r>
      <w:r w:rsidR="005E154B" w:rsidRPr="00B112AC">
        <w:rPr>
          <w:rStyle w:val="SubtleEmphasis"/>
          <w:i w:val="0"/>
          <w:iCs w:val="0"/>
          <w:color w:val="auto"/>
          <w:lang w:bidi="ne-NP"/>
        </w:rPr>
        <w:t>return type</w:t>
      </w:r>
      <w:r w:rsidR="00F11EDE">
        <w:rPr>
          <w:rStyle w:val="SubtleEmphasis"/>
          <w:i w:val="0"/>
          <w:iCs w:val="0"/>
          <w:color w:val="auto"/>
          <w:lang w:bidi="ne-NP"/>
        </w:rPr>
        <w:t xml:space="preserve"> </w:t>
      </w:r>
      <w:r w:rsidRPr="00B112AC">
        <w:rPr>
          <w:rStyle w:val="SubtleEmphasis"/>
          <w:i w:val="0"/>
          <w:iCs w:val="0"/>
          <w:color w:val="auto"/>
          <w:lang w:bidi="ne-NP"/>
        </w:rPr>
        <w:t>of hasWeapon() method from false to true.</w:t>
      </w:r>
    </w:p>
    <w:p w:rsidR="00AB5738" w:rsidRDefault="00AB5738" w:rsidP="00B112AC">
      <w:pPr>
        <w:pStyle w:val="SourceCode"/>
        <w:rPr>
          <w:rStyle w:val="SubtleEmphasis"/>
          <w:i w:val="0"/>
          <w:iCs w:val="0"/>
          <w:color w:val="auto"/>
        </w:rPr>
      </w:pPr>
      <w:r w:rsidRPr="00AB5738">
        <w:t>sut</w:t>
      </w:r>
      <w:r w:rsidRPr="00AB5738">
        <w:rPr>
          <w:b/>
          <w:bCs/>
          <w:color w:val="000080"/>
        </w:rPr>
        <w:t>.</w:t>
      </w:r>
      <w:r w:rsidRPr="00AB5738">
        <w:t>hasWeapon</w:t>
      </w:r>
      <w:r w:rsidRPr="00AB5738">
        <w:rPr>
          <w:b/>
          <w:bCs/>
          <w:color w:val="000080"/>
        </w:rPr>
        <w:t>()</w:t>
      </w:r>
      <w:r w:rsidRPr="00AB5738">
        <w:t xml:space="preserve"> </w:t>
      </w:r>
      <w:r w:rsidRPr="00AB5738">
        <w:rPr>
          <w:b/>
          <w:bCs/>
          <w:color w:val="000080"/>
        </w:rPr>
        <w:t>==</w:t>
      </w:r>
      <w:r w:rsidRPr="00AB5738">
        <w:t xml:space="preserve"> </w:t>
      </w:r>
      <w:r w:rsidRPr="00AB5738">
        <w:rPr>
          <w:b/>
          <w:bCs/>
          <w:color w:val="000080"/>
        </w:rPr>
        <w:t>!</w:t>
      </w:r>
      <w:r w:rsidRPr="00AB5738">
        <w:t>sut</w:t>
      </w:r>
      <w:r w:rsidRPr="00AB5738">
        <w:rPr>
          <w:b/>
          <w:bCs/>
          <w:color w:val="000080"/>
        </w:rPr>
        <w:t>.</w:t>
      </w:r>
      <w:r w:rsidRPr="00AB5738">
        <w:t>hasWeapon</w:t>
      </w:r>
      <w:r w:rsidRPr="00AB5738">
        <w:rPr>
          <w:b/>
          <w:bCs/>
          <w:color w:val="000080"/>
        </w:rPr>
        <w:t>()</w:t>
      </w:r>
      <w:r w:rsidRPr="00AB5738">
        <w:t>@Pre</w:t>
      </w:r>
    </w:p>
    <w:p w:rsidR="00DE52BC" w:rsidRDefault="00DE52BC" w:rsidP="00DE52BC">
      <w:pPr>
        <w:pStyle w:val="MyParagraph"/>
        <w:rPr>
          <w:rStyle w:val="SubtleEmphasis"/>
          <w:i w:val="0"/>
          <w:iCs w:val="0"/>
          <w:color w:val="auto"/>
        </w:rPr>
      </w:pPr>
      <w:r>
        <w:rPr>
          <w:rStyle w:val="SubtleEmphasis"/>
          <w:i w:val="0"/>
          <w:iCs w:val="0"/>
          <w:color w:val="auto"/>
        </w:rPr>
        <w:t>Should increase MeleePower if a Sword is picked and MagicPower if a Staff is picked.</w:t>
      </w:r>
    </w:p>
    <w:p w:rsidR="00DE52BC" w:rsidRPr="00DE52BC" w:rsidRDefault="00DE52BC" w:rsidP="00DE52BC">
      <w:pPr>
        <w:pStyle w:val="SourceCode"/>
        <w:rPr>
          <w:rStyle w:val="SubtleEmphasis"/>
          <w:i w:val="0"/>
          <w:iCs w:val="0"/>
          <w:color w:val="auto"/>
        </w:rPr>
      </w:pPr>
      <w:r w:rsidRPr="00DE52BC">
        <w:rPr>
          <w:rStyle w:val="SubtleEmphasis"/>
          <w:i w:val="0"/>
          <w:iCs w:val="0"/>
          <w:color w:val="auto"/>
        </w:rPr>
        <w:t>sut.MeleePower == sut.MeleePower@Pre + weapon.Power</w:t>
      </w:r>
    </w:p>
    <w:p w:rsidR="00DE52BC" w:rsidRDefault="00DE52BC" w:rsidP="00DE52BC">
      <w:pPr>
        <w:pStyle w:val="SourceCode"/>
        <w:rPr>
          <w:rStyle w:val="SubtleEmphasis"/>
          <w:i w:val="0"/>
          <w:iCs w:val="0"/>
          <w:color w:val="auto"/>
        </w:rPr>
      </w:pPr>
      <w:r w:rsidRPr="00DE52BC">
        <w:rPr>
          <w:rStyle w:val="SubtleEmphasis"/>
          <w:i w:val="0"/>
          <w:iCs w:val="0"/>
          <w:color w:val="auto"/>
        </w:rPr>
        <w:t>sut.MagicPower == sut.MagicPower@Pre + weapon.Power</w:t>
      </w:r>
    </w:p>
    <w:p w:rsidR="00AB5738" w:rsidRDefault="005E154B" w:rsidP="001A333A">
      <w:pPr>
        <w:pStyle w:val="Heading2M"/>
        <w:rPr>
          <w:rStyle w:val="SubtleEmphasis"/>
          <w:i w:val="0"/>
          <w:iCs w:val="0"/>
          <w:color w:val="auto"/>
          <w:lang w:bidi="ne-NP"/>
        </w:rPr>
      </w:pPr>
      <w:r>
        <w:rPr>
          <w:rStyle w:val="SubtleEmphasis"/>
          <w:i w:val="0"/>
          <w:iCs w:val="0"/>
          <w:color w:val="auto"/>
        </w:rPr>
        <w:t>Post-conditions of drop</w:t>
      </w:r>
      <w:r w:rsidRPr="00322FBF">
        <w:rPr>
          <w:rStyle w:val="SubtleEmphasis"/>
          <w:i w:val="0"/>
          <w:iCs w:val="0"/>
          <w:color w:val="auto"/>
        </w:rPr>
        <w:t>Weapon</w:t>
      </w:r>
    </w:p>
    <w:p w:rsidR="005A4568" w:rsidRPr="00F11EDE" w:rsidRDefault="005E154B" w:rsidP="00F11EDE">
      <w:pPr>
        <w:shd w:val="clear" w:color="auto" w:fill="FFFFFF"/>
        <w:spacing w:after="0" w:line="240" w:lineRule="auto"/>
        <w:rPr>
          <w:rStyle w:val="SubtleEmphasis"/>
          <w:i w:val="0"/>
          <w:iCs w:val="0"/>
          <w:color w:val="auto"/>
          <w:lang w:bidi="ne-NP"/>
        </w:rPr>
      </w:pPr>
      <w:r w:rsidRPr="00F11EDE">
        <w:rPr>
          <w:rStyle w:val="SubtleEmphasis"/>
          <w:i w:val="0"/>
          <w:iCs w:val="0"/>
          <w:color w:val="auto"/>
          <w:lang w:bidi="ne-NP"/>
        </w:rPr>
        <w:t>The method should change the boolean return type of hasWeapon() method from true to false</w:t>
      </w:r>
    </w:p>
    <w:p w:rsidR="005A4568" w:rsidRDefault="005A4568" w:rsidP="00B112AC">
      <w:pPr>
        <w:pStyle w:val="SourceCode"/>
      </w:pPr>
      <w:r w:rsidRPr="005A4568">
        <w:t>sut</w:t>
      </w:r>
      <w:r w:rsidRPr="005A4568">
        <w:rPr>
          <w:b/>
          <w:bCs/>
          <w:color w:val="000080"/>
        </w:rPr>
        <w:t>.</w:t>
      </w:r>
      <w:r w:rsidRPr="005A4568">
        <w:t>hasWeapon</w:t>
      </w:r>
      <w:r w:rsidRPr="005A4568">
        <w:rPr>
          <w:b/>
          <w:bCs/>
          <w:color w:val="000080"/>
        </w:rPr>
        <w:t>()</w:t>
      </w:r>
      <w:r w:rsidRPr="005A4568">
        <w:t xml:space="preserve"> </w:t>
      </w:r>
      <w:r w:rsidRPr="005A4568">
        <w:rPr>
          <w:b/>
          <w:bCs/>
          <w:color w:val="000080"/>
        </w:rPr>
        <w:t>==</w:t>
      </w:r>
      <w:r w:rsidRPr="005A4568">
        <w:t xml:space="preserve"> </w:t>
      </w:r>
      <w:r w:rsidRPr="005A4568">
        <w:rPr>
          <w:b/>
          <w:bCs/>
          <w:color w:val="000080"/>
        </w:rPr>
        <w:t>!</w:t>
      </w:r>
      <w:r w:rsidRPr="005A4568">
        <w:t>sut</w:t>
      </w:r>
      <w:r w:rsidRPr="005A4568">
        <w:rPr>
          <w:b/>
          <w:bCs/>
          <w:color w:val="000080"/>
        </w:rPr>
        <w:t>.</w:t>
      </w:r>
      <w:r w:rsidRPr="005A4568">
        <w:t>hasWeapon</w:t>
      </w:r>
      <w:r w:rsidRPr="005A4568">
        <w:rPr>
          <w:b/>
          <w:bCs/>
          <w:color w:val="000080"/>
        </w:rPr>
        <w:t>()</w:t>
      </w:r>
      <w:r w:rsidRPr="005A4568">
        <w:t>@Pre</w:t>
      </w:r>
    </w:p>
    <w:p w:rsidR="00F11EDE" w:rsidRDefault="00F11EDE" w:rsidP="00B112AC">
      <w:pPr>
        <w:pStyle w:val="SourceCode"/>
      </w:pPr>
    </w:p>
    <w:p w:rsidR="00F11EDE" w:rsidRDefault="00F11EDE" w:rsidP="00F11EDE">
      <w:pPr>
        <w:pStyle w:val="Heading2M"/>
      </w:pPr>
      <w:r>
        <w:t xml:space="preserve">Post-conditions of </w:t>
      </w:r>
      <w:r w:rsidR="00D25C25">
        <w:t>Warrior</w:t>
      </w:r>
    </w:p>
    <w:p w:rsidR="00F11EDE" w:rsidRDefault="00F76119" w:rsidP="00831449">
      <w:pPr>
        <w:pStyle w:val="MyParagraph"/>
      </w:pPr>
      <w:r>
        <w:t>The constructor should set HitPoints to 100 and DefensePercentage to 0 when constructed.</w:t>
      </w:r>
    </w:p>
    <w:p w:rsidR="00F76119" w:rsidRDefault="00F76119" w:rsidP="00F76119">
      <w:pPr>
        <w:pStyle w:val="SourceCode"/>
      </w:pPr>
      <w:r>
        <w:rPr>
          <w:highlight w:val="white"/>
        </w:rPr>
        <w:t>sut.HitPoints</w:t>
      </w:r>
      <w:r>
        <w:t xml:space="preserve"> == 100</w:t>
      </w:r>
    </w:p>
    <w:p w:rsidR="00F76119" w:rsidRDefault="00F76119" w:rsidP="00F76119">
      <w:pPr>
        <w:pStyle w:val="SourceCode"/>
      </w:pPr>
      <w:r>
        <w:rPr>
          <w:highlight w:val="white"/>
        </w:rPr>
        <w:t>sut.</w:t>
      </w:r>
      <w:r w:rsidRPr="00F76119">
        <w:rPr>
          <w:highlight w:val="white"/>
        </w:rPr>
        <w:t xml:space="preserve"> </w:t>
      </w:r>
      <w:r>
        <w:rPr>
          <w:highlight w:val="white"/>
        </w:rPr>
        <w:t>DefensePercentage</w:t>
      </w:r>
      <w:r w:rsidR="008C6350">
        <w:t xml:space="preserve"> </w:t>
      </w:r>
      <w:r>
        <w:t>== 0</w:t>
      </w:r>
    </w:p>
    <w:p w:rsidR="00CC7EEE" w:rsidRDefault="006D5772" w:rsidP="00684CCA">
      <w:pPr>
        <w:pStyle w:val="Heading1"/>
        <w:rPr>
          <w:rStyle w:val="SubtleEmphasis"/>
          <w:i w:val="0"/>
          <w:iCs w:val="0"/>
          <w:color w:val="auto"/>
        </w:rPr>
      </w:pPr>
      <w:r w:rsidRPr="00684CCA">
        <w:rPr>
          <w:rStyle w:val="SubtleEmphasis"/>
          <w:i w:val="0"/>
          <w:iCs w:val="0"/>
          <w:color w:val="auto"/>
        </w:rPr>
        <w:t>Weapon (AWeapon)</w:t>
      </w:r>
    </w:p>
    <w:p w:rsidR="008E6252" w:rsidRDefault="004100D1" w:rsidP="008E6252">
      <w:pPr>
        <w:pStyle w:val="Heading2M"/>
      </w:pPr>
      <w:r>
        <w:t>Post-conditions of Weapon</w:t>
      </w:r>
    </w:p>
    <w:p w:rsidR="004100D1" w:rsidRDefault="004100D1" w:rsidP="00BC64D5">
      <w:pPr>
        <w:pStyle w:val="MyParagraph"/>
      </w:pPr>
      <w:r>
        <w:t xml:space="preserve">A constructor that accepts </w:t>
      </w:r>
      <w:r w:rsidR="001B484C">
        <w:t xml:space="preserve">an argument  for </w:t>
      </w:r>
      <w:r>
        <w:t>WeaponType (Sword, Staff).</w:t>
      </w:r>
      <w:r w:rsidR="00676BEB">
        <w:t xml:space="preserve"> It should set the Power a random number between 3 and 6 for Staff WeaponType and a random number between 2 and 4 for Sword WeaponType.</w:t>
      </w:r>
    </w:p>
    <w:p w:rsidR="00BC64D5" w:rsidRDefault="00BC64D5" w:rsidP="00BC64D5">
      <w:pPr>
        <w:pStyle w:val="MyParagraph"/>
      </w:pPr>
    </w:p>
    <w:p w:rsidR="00BC64D5" w:rsidRPr="00BC64D5" w:rsidRDefault="00BC64D5" w:rsidP="00BC64D5">
      <w:pPr>
        <w:pStyle w:val="MyParagraph"/>
        <w:rPr>
          <w:b/>
          <w:bCs/>
        </w:rPr>
      </w:pPr>
      <w:r w:rsidRPr="00BC64D5">
        <w:rPr>
          <w:b/>
          <w:bCs/>
        </w:rPr>
        <w:t>Sword (WeaponType)</w:t>
      </w:r>
    </w:p>
    <w:p w:rsidR="00BC64D5" w:rsidRDefault="00BC64D5" w:rsidP="00BC64D5">
      <w:pPr>
        <w:pStyle w:val="SourceCode"/>
      </w:pPr>
      <w:r>
        <w:t>sut.Power &gt;= 3</w:t>
      </w:r>
    </w:p>
    <w:p w:rsidR="00BC64D5" w:rsidRDefault="00BC64D5" w:rsidP="00BC64D5">
      <w:pPr>
        <w:pStyle w:val="SourceCode"/>
      </w:pPr>
      <w:r>
        <w:t>sut.Power &lt;= 6</w:t>
      </w:r>
    </w:p>
    <w:p w:rsidR="006037BD" w:rsidRPr="00BC64D5" w:rsidRDefault="00BC64D5" w:rsidP="00F11EDE">
      <w:pPr>
        <w:rPr>
          <w:b/>
          <w:bCs/>
        </w:rPr>
      </w:pPr>
      <w:r w:rsidRPr="00BC64D5">
        <w:rPr>
          <w:b/>
          <w:bCs/>
        </w:rPr>
        <w:lastRenderedPageBreak/>
        <w:t>Staff (WeaponType)</w:t>
      </w:r>
    </w:p>
    <w:p w:rsidR="00BC64D5" w:rsidRDefault="00BC64D5" w:rsidP="00BC64D5">
      <w:pPr>
        <w:pStyle w:val="SourceCode"/>
      </w:pPr>
      <w:r>
        <w:t>sut.Power &gt;= 2</w:t>
      </w:r>
    </w:p>
    <w:p w:rsidR="00BC64D5" w:rsidRDefault="00BC64D5" w:rsidP="00BC64D5">
      <w:pPr>
        <w:pStyle w:val="SourceCode"/>
      </w:pPr>
      <w:r>
        <w:t>sut.Power &lt;= 4</w:t>
      </w:r>
    </w:p>
    <w:p w:rsidR="002A7AE5" w:rsidRDefault="002A7AE5" w:rsidP="002A7AE5">
      <w:pPr>
        <w:pStyle w:val="Heading1"/>
      </w:pPr>
      <w:r>
        <w:t>MeleeWarrior (AMeleeWarrior)</w:t>
      </w:r>
    </w:p>
    <w:p w:rsidR="002A7AE5" w:rsidRDefault="002A7AE5" w:rsidP="002A7AE5">
      <w:pPr>
        <w:pStyle w:val="Heading2M"/>
      </w:pPr>
      <w:r>
        <w:t>Post-conditions of MeleeWarrior</w:t>
      </w:r>
    </w:p>
    <w:p w:rsidR="002A7AE5" w:rsidRDefault="002A7AE5" w:rsidP="002A7AE5">
      <w:pPr>
        <w:pStyle w:val="MyParagraph"/>
      </w:pPr>
      <w:r>
        <w:t>A constructor that should set the MeleePower a random number between 5 and 10 and MagicPower a random number between 1 and 3.</w:t>
      </w:r>
    </w:p>
    <w:p w:rsidR="002A7AE5" w:rsidRPr="002A7AE5" w:rsidRDefault="002A7AE5" w:rsidP="002A7AE5">
      <w:pPr>
        <w:pStyle w:val="SourceCode"/>
      </w:pPr>
      <w:r>
        <w:t>sut</w:t>
      </w:r>
      <w:r w:rsidRPr="002A7AE5">
        <w:t>.MeleePower &gt;= 5</w:t>
      </w:r>
    </w:p>
    <w:p w:rsidR="002A7AE5" w:rsidRPr="002A7AE5" w:rsidRDefault="002A7AE5" w:rsidP="002A7AE5">
      <w:pPr>
        <w:pStyle w:val="SourceCode"/>
      </w:pPr>
      <w:r>
        <w:t>sut</w:t>
      </w:r>
      <w:r w:rsidRPr="002A7AE5">
        <w:t>.MeleePower &lt;= 10</w:t>
      </w:r>
    </w:p>
    <w:p w:rsidR="002A7AE5" w:rsidRDefault="002A7AE5" w:rsidP="00BC64D5">
      <w:pPr>
        <w:pStyle w:val="SourceCode"/>
      </w:pPr>
    </w:p>
    <w:p w:rsidR="002A7AE5" w:rsidRDefault="002A7AE5" w:rsidP="00BC64D5">
      <w:pPr>
        <w:pStyle w:val="SourceCode"/>
      </w:pPr>
      <w:r>
        <w:t>sut.MagicPower &gt;= 1</w:t>
      </w:r>
    </w:p>
    <w:p w:rsidR="002A7AE5" w:rsidRPr="00F11EDE" w:rsidRDefault="002A7AE5" w:rsidP="00BC64D5">
      <w:pPr>
        <w:pStyle w:val="SourceCode"/>
      </w:pPr>
      <w:r>
        <w:t>sut.MagicPower &lt;= 3</w:t>
      </w:r>
    </w:p>
    <w:p w:rsidR="006167A1" w:rsidRDefault="006167A1" w:rsidP="006167A1">
      <w:pPr>
        <w:pStyle w:val="Heading1"/>
      </w:pPr>
      <w:r>
        <w:t>MagicWarrior (AMagicWarrior)</w:t>
      </w:r>
    </w:p>
    <w:p w:rsidR="006167A1" w:rsidRDefault="006167A1" w:rsidP="006167A1">
      <w:pPr>
        <w:pStyle w:val="Heading2M"/>
      </w:pPr>
      <w:r>
        <w:t>Post-conditions of MagicWarrior</w:t>
      </w:r>
    </w:p>
    <w:p w:rsidR="006167A1" w:rsidRDefault="006167A1" w:rsidP="006167A1">
      <w:pPr>
        <w:pStyle w:val="MyParagraph"/>
      </w:pPr>
      <w:r>
        <w:t>A constructor that should set the MeleePower a random number between 1 and 3 and MagicPower a random number between 3 and 8.</w:t>
      </w:r>
    </w:p>
    <w:p w:rsidR="006167A1" w:rsidRPr="002A7AE5" w:rsidRDefault="006167A1" w:rsidP="006167A1">
      <w:pPr>
        <w:pStyle w:val="SourceCode"/>
      </w:pPr>
      <w:r>
        <w:t>sut</w:t>
      </w:r>
      <w:r w:rsidRPr="002A7AE5">
        <w:t>.</w:t>
      </w:r>
      <w:r w:rsidR="003C2416">
        <w:t>MeleePower &gt;= 1</w:t>
      </w:r>
    </w:p>
    <w:p w:rsidR="006167A1" w:rsidRPr="002A7AE5" w:rsidRDefault="006167A1" w:rsidP="006167A1">
      <w:pPr>
        <w:pStyle w:val="SourceCode"/>
      </w:pPr>
      <w:r>
        <w:t>sut</w:t>
      </w:r>
      <w:r w:rsidRPr="002A7AE5">
        <w:t>.</w:t>
      </w:r>
      <w:r w:rsidR="003C2416">
        <w:t>MeleePower &lt;= 3</w:t>
      </w:r>
    </w:p>
    <w:p w:rsidR="006167A1" w:rsidRDefault="006167A1" w:rsidP="006167A1">
      <w:pPr>
        <w:pStyle w:val="SourceCode"/>
      </w:pPr>
    </w:p>
    <w:p w:rsidR="006167A1" w:rsidRDefault="006167A1" w:rsidP="006167A1">
      <w:pPr>
        <w:pStyle w:val="SourceCode"/>
      </w:pPr>
      <w:r>
        <w:t>sut.</w:t>
      </w:r>
      <w:r w:rsidR="003C2416">
        <w:t>MagicPower &gt;= 3</w:t>
      </w:r>
    </w:p>
    <w:p w:rsidR="006167A1" w:rsidRPr="00F11EDE" w:rsidRDefault="006167A1" w:rsidP="006167A1">
      <w:pPr>
        <w:pStyle w:val="SourceCode"/>
      </w:pPr>
      <w:r>
        <w:t>sut.</w:t>
      </w:r>
      <w:r w:rsidR="003C2416">
        <w:t>MagicPower &lt;= 8</w:t>
      </w:r>
    </w:p>
    <w:p w:rsidR="00574747" w:rsidRPr="00574747" w:rsidRDefault="00574747" w:rsidP="00574747"/>
    <w:sectPr w:rsidR="00574747" w:rsidRPr="00574747" w:rsidSect="009272C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F2835B9"/>
    <w:multiLevelType w:val="hybridMultilevel"/>
    <w:tmpl w:val="B5E0CCEC"/>
    <w:lvl w:ilvl="0" w:tplc="78329710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2BD04C9"/>
    <w:multiLevelType w:val="hybridMultilevel"/>
    <w:tmpl w:val="359CFF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E4853C1"/>
    <w:multiLevelType w:val="hybridMultilevel"/>
    <w:tmpl w:val="51F82806"/>
    <w:lvl w:ilvl="0" w:tplc="F16ECB8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rsids>
    <w:rsidRoot w:val="00334A56"/>
    <w:rsid w:val="0002302D"/>
    <w:rsid w:val="000A38B8"/>
    <w:rsid w:val="00106369"/>
    <w:rsid w:val="001A333A"/>
    <w:rsid w:val="001B484C"/>
    <w:rsid w:val="001C1AAC"/>
    <w:rsid w:val="001D2E43"/>
    <w:rsid w:val="002A7AE5"/>
    <w:rsid w:val="00322FBF"/>
    <w:rsid w:val="00334A56"/>
    <w:rsid w:val="003B6E19"/>
    <w:rsid w:val="003C2416"/>
    <w:rsid w:val="004100D1"/>
    <w:rsid w:val="004160FD"/>
    <w:rsid w:val="0042187A"/>
    <w:rsid w:val="00480269"/>
    <w:rsid w:val="00574747"/>
    <w:rsid w:val="005A4568"/>
    <w:rsid w:val="005E154B"/>
    <w:rsid w:val="006037BD"/>
    <w:rsid w:val="006167A1"/>
    <w:rsid w:val="006201FA"/>
    <w:rsid w:val="00676BEB"/>
    <w:rsid w:val="00684CCA"/>
    <w:rsid w:val="006D5772"/>
    <w:rsid w:val="00736D12"/>
    <w:rsid w:val="00831449"/>
    <w:rsid w:val="00896E38"/>
    <w:rsid w:val="008C6350"/>
    <w:rsid w:val="008E6252"/>
    <w:rsid w:val="009017A3"/>
    <w:rsid w:val="009244BC"/>
    <w:rsid w:val="009272C4"/>
    <w:rsid w:val="009E376D"/>
    <w:rsid w:val="00A26402"/>
    <w:rsid w:val="00A40539"/>
    <w:rsid w:val="00AA371F"/>
    <w:rsid w:val="00AB5738"/>
    <w:rsid w:val="00B112AC"/>
    <w:rsid w:val="00BA493D"/>
    <w:rsid w:val="00BB29BF"/>
    <w:rsid w:val="00BB7039"/>
    <w:rsid w:val="00BC368B"/>
    <w:rsid w:val="00BC64D5"/>
    <w:rsid w:val="00C02225"/>
    <w:rsid w:val="00CC0ED4"/>
    <w:rsid w:val="00CC7EEE"/>
    <w:rsid w:val="00D25C25"/>
    <w:rsid w:val="00D50E10"/>
    <w:rsid w:val="00D9640A"/>
    <w:rsid w:val="00DE00EA"/>
    <w:rsid w:val="00DE52BC"/>
    <w:rsid w:val="00ED2079"/>
    <w:rsid w:val="00F11EDE"/>
    <w:rsid w:val="00F420C0"/>
    <w:rsid w:val="00F76119"/>
    <w:rsid w:val="00F87408"/>
    <w:rsid w:val="00F905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272C4"/>
  </w:style>
  <w:style w:type="paragraph" w:styleId="Heading1">
    <w:name w:val="heading 1"/>
    <w:basedOn w:val="Normal"/>
    <w:next w:val="Normal"/>
    <w:link w:val="Heading1Char"/>
    <w:uiPriority w:val="9"/>
    <w:qFormat/>
    <w:rsid w:val="00A2640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C368B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Cs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next w:val="Normal"/>
    <w:link w:val="SubtitleChar"/>
    <w:uiPriority w:val="11"/>
    <w:qFormat/>
    <w:rsid w:val="0057474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7474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74747"/>
    <w:rPr>
      <w:i/>
      <w:iCs/>
      <w:color w:val="808080" w:themeColor="text1" w:themeTint="7F"/>
    </w:rPr>
  </w:style>
  <w:style w:type="character" w:styleId="Emphasis">
    <w:name w:val="Emphasis"/>
    <w:basedOn w:val="DefaultParagraphFont"/>
    <w:uiPriority w:val="20"/>
    <w:qFormat/>
    <w:rsid w:val="00574747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26402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sc11">
    <w:name w:val="sc11"/>
    <w:basedOn w:val="DefaultParagraphFont"/>
    <w:rsid w:val="00CC7EEE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CC7EEE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0">
    <w:name w:val="sc0"/>
    <w:basedOn w:val="DefaultParagraphFont"/>
    <w:rsid w:val="00CC7EEE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41">
    <w:name w:val="sc41"/>
    <w:basedOn w:val="DefaultParagraphFont"/>
    <w:rsid w:val="00CC7EEE"/>
    <w:rPr>
      <w:rFonts w:ascii="Courier New" w:hAnsi="Courier New" w:cs="Courier New" w:hint="default"/>
      <w:color w:val="FF8000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9017A3"/>
    <w:pPr>
      <w:ind w:left="720"/>
      <w:contextualSpacing/>
    </w:pPr>
  </w:style>
  <w:style w:type="character" w:customStyle="1" w:styleId="sc51">
    <w:name w:val="sc51"/>
    <w:basedOn w:val="DefaultParagraphFont"/>
    <w:rsid w:val="001C1AAC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BC368B"/>
    <w:rPr>
      <w:rFonts w:eastAsiaTheme="majorEastAsia" w:cstheme="majorBidi"/>
      <w:b/>
      <w:bCs/>
      <w:color w:val="4F81BD" w:themeColor="accent1"/>
      <w:szCs w:val="26"/>
      <w:u w:val="single"/>
    </w:rPr>
  </w:style>
  <w:style w:type="paragraph" w:customStyle="1" w:styleId="SourceCode">
    <w:name w:val="Source Code"/>
    <w:basedOn w:val="Normal"/>
    <w:link w:val="SourceCodeChar"/>
    <w:qFormat/>
    <w:rsid w:val="00B112AC"/>
    <w:pPr>
      <w:shd w:val="clear" w:color="auto" w:fill="FFFFFF"/>
      <w:spacing w:before="120" w:after="120" w:line="240" w:lineRule="auto"/>
      <w:ind w:left="720"/>
      <w:contextualSpacing/>
    </w:pPr>
    <w:rPr>
      <w:rFonts w:ascii="Courier New" w:eastAsia="Times New Roman" w:hAnsi="Courier New" w:cs="Courier New"/>
      <w:color w:val="000000"/>
      <w:sz w:val="20"/>
      <w:lang w:bidi="ne-NP"/>
    </w:rPr>
  </w:style>
  <w:style w:type="paragraph" w:customStyle="1" w:styleId="MyParagraph">
    <w:name w:val="MyParagraph"/>
    <w:basedOn w:val="ListParagraph"/>
    <w:qFormat/>
    <w:rsid w:val="00831449"/>
    <w:pPr>
      <w:ind w:left="0"/>
    </w:pPr>
  </w:style>
  <w:style w:type="character" w:customStyle="1" w:styleId="SourceCodeChar">
    <w:name w:val="Source Code Char"/>
    <w:basedOn w:val="DefaultParagraphFont"/>
    <w:link w:val="SourceCode"/>
    <w:rsid w:val="00B112AC"/>
    <w:rPr>
      <w:rFonts w:ascii="Courier New" w:eastAsia="Times New Roman" w:hAnsi="Courier New" w:cs="Courier New"/>
      <w:color w:val="000000"/>
      <w:sz w:val="20"/>
      <w:shd w:val="clear" w:color="auto" w:fill="FFFFFF"/>
      <w:lang w:bidi="ne-NP"/>
    </w:rPr>
  </w:style>
  <w:style w:type="paragraph" w:customStyle="1" w:styleId="Heading2M">
    <w:name w:val="Heading 2 M"/>
    <w:basedOn w:val="Heading2"/>
    <w:link w:val="Heading2MChar"/>
    <w:qFormat/>
    <w:rsid w:val="00684CCA"/>
    <w:rPr>
      <w:color w:val="auto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420C0"/>
  </w:style>
  <w:style w:type="character" w:customStyle="1" w:styleId="MyParagraphChar">
    <w:name w:val="MyParagraph Char"/>
    <w:basedOn w:val="ListParagraphChar"/>
    <w:link w:val="MyParagraph"/>
    <w:rsid w:val="00F420C0"/>
  </w:style>
  <w:style w:type="character" w:customStyle="1" w:styleId="Heading2MChar">
    <w:name w:val="Heading 2 M Char"/>
    <w:basedOn w:val="Heading2Char"/>
    <w:link w:val="Heading2M"/>
    <w:rsid w:val="00684CCA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4526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89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64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43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2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098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70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2</Pages>
  <Words>326</Words>
  <Characters>186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mod</dc:creator>
  <cp:lastModifiedBy>Pramod</cp:lastModifiedBy>
  <cp:revision>59</cp:revision>
  <dcterms:created xsi:type="dcterms:W3CDTF">2016-03-17T04:23:00Z</dcterms:created>
  <dcterms:modified xsi:type="dcterms:W3CDTF">2016-03-17T15:18:00Z</dcterms:modified>
</cp:coreProperties>
</file>